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Уржиндорж</w:t>
      </w:r>
      <w:r>
        <w:t xml:space="preserve"> </w:t>
      </w:r>
      <w:r>
        <w:t xml:space="preserve">Мягма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88858"/>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88858"/>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70879"/>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70879"/>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70744"/>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70744"/>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32867"/>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32867"/>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6462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462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31866"/>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31866"/>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203664"/>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203664"/>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09512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9512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864437"/>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64437"/>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53724"/>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53724"/>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Уржиндорж Мягмар</dc:creator>
  <dc:language>ru-RU</dc:language>
  <cp:keywords/>
  <dcterms:created xsi:type="dcterms:W3CDTF">2024-06-20T15:58:52Z</dcterms:created>
  <dcterms:modified xsi:type="dcterms:W3CDTF">2024-06-20T15: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